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科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61762D23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7</w:t>
      </w:r>
      <w:r w:rsidR="00115379" w:rsidRPr="00CF7B10">
        <w:rPr>
          <w:rFonts w:ascii="微软雅黑" w:eastAsia="微软雅黑" w:hAnsi="微软雅黑" w:hint="eastAsia"/>
          <w:sz w:val="18"/>
          <w:szCs w:val="18"/>
          <w:u w:val="thick"/>
          <w:lang w:val="en-AU" w:eastAsia="zh-CN"/>
        </w:rPr>
        <w:t xml:space="preserve"> &amp;</w:t>
      </w:r>
      <w:r w:rsidR="00115379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 xml:space="preserve"> 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8 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Honours 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4C83A58A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2029241D" w:rsidR="00AD4749" w:rsidRDefault="00AD4749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70862539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数字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44B54538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优化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8项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5F38EAE3" w:rsidR="00665CD2" w:rsidRPr="00665CD2" w:rsidRDefault="00A5024F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华人民国和国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22016C6F" w14:textId="06BC2A72" w:rsidR="008B2709" w:rsidRPr="00A73D3A" w:rsidRDefault="00541183" w:rsidP="00541183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6E53ED71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A7A9B00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492B79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oster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7611F83A" w:rsidR="00B47FE5" w:rsidRDefault="00B47FE5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墨尔本大学计算与信息系统学院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 w:rsidR="00976D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9.07 – 2019.11</w:t>
      </w:r>
    </w:p>
    <w:p w14:paraId="2A6CB98A" w14:textId="33B6FDD9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77777777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解决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6FE65F9F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效处理、挖掘大量数据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报告，详细展示了数据获取，数据处理，模型试验结果，最终模型方案等内容，并做汇报。</w:t>
      </w:r>
    </w:p>
    <w:p w14:paraId="75E406BB" w14:textId="2ECAF241" w:rsidR="007C0046" w:rsidRDefault="007C0046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D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8.03 – 2018.07</w:t>
      </w:r>
    </w:p>
    <w:p w14:paraId="3ABC7551" w14:textId="5772EF5B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悉尼大学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5DE685CE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33083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7C09C851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tion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”, Journal of Integration Technology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67423EBC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 Conferenc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3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23F9DD9B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Huaxiao Rao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33147585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3FF0A1F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8E69353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30DFFB69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P</w:t>
      </w:r>
      <w:r w:rsidR="008F0507">
        <w:rPr>
          <w:rFonts w:ascii="微软雅黑" w:eastAsia="微软雅黑" w:hAnsi="微软雅黑"/>
          <w:sz w:val="18"/>
          <w:szCs w:val="18"/>
          <w:lang w:eastAsia="zh-CN"/>
        </w:rPr>
        <w:t>CT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已提交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9449A53" w14:textId="1BBCB673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P</w:t>
      </w:r>
      <w:r w:rsidR="008F0507">
        <w:rPr>
          <w:rFonts w:ascii="微软雅黑" w:eastAsia="微软雅黑" w:hAnsi="微软雅黑"/>
          <w:sz w:val="18"/>
          <w:szCs w:val="18"/>
          <w:lang w:eastAsia="zh-CN"/>
        </w:rPr>
        <w:t>CT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已提交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4F9089A6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，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4C5A6F03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1509C7C7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77777777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5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98B87C" w14:textId="77777777" w:rsidR="00791B26" w:rsidRDefault="00791B26" w:rsidP="00950AB5">
      <w:pPr>
        <w:spacing w:before="0" w:after="0"/>
      </w:pPr>
      <w:r>
        <w:separator/>
      </w:r>
    </w:p>
  </w:endnote>
  <w:endnote w:type="continuationSeparator" w:id="0">
    <w:p w14:paraId="4B6BFB9A" w14:textId="77777777" w:rsidR="00791B26" w:rsidRDefault="00791B26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876B50" w14:textId="77777777" w:rsidR="00791B26" w:rsidRDefault="00791B26" w:rsidP="00950AB5">
      <w:pPr>
        <w:spacing w:before="0" w:after="0"/>
      </w:pPr>
      <w:r>
        <w:separator/>
      </w:r>
    </w:p>
  </w:footnote>
  <w:footnote w:type="continuationSeparator" w:id="0">
    <w:p w14:paraId="09B58BCF" w14:textId="77777777" w:rsidR="00791B26" w:rsidRDefault="00791B26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76EB3C75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>
      <w:rPr>
        <w:rFonts w:hint="eastAsia"/>
        <w:lang w:eastAsia="zh-CN"/>
      </w:rPr>
      <w:t>吴嘉澍</w:t>
    </w:r>
    <w:r>
      <w:rPr>
        <w:lang w:eastAsia="zh-CN"/>
      </w:rPr>
      <w:tab/>
    </w:r>
    <w:r>
      <w:rPr>
        <w:rFonts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OzWgCXDnnt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7188"/>
    <w:rsid w:val="005B05CC"/>
    <w:rsid w:val="005B1958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281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932"/>
    <w:rsid w:val="008A4EFC"/>
    <w:rsid w:val="008A5B0B"/>
    <w:rsid w:val="008A5FC4"/>
    <w:rsid w:val="008A61A2"/>
    <w:rsid w:val="008A6208"/>
    <w:rsid w:val="008A637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30C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DEC"/>
    <w:rsid w:val="00D0320B"/>
    <w:rsid w:val="00D03FB5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4</TotalTime>
  <Pages>3</Pages>
  <Words>791</Words>
  <Characters>451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1991</cp:revision>
  <cp:lastPrinted>2019-11-28T08:50:00Z</cp:lastPrinted>
  <dcterms:created xsi:type="dcterms:W3CDTF">2018-09-04T11:52:00Z</dcterms:created>
  <dcterms:modified xsi:type="dcterms:W3CDTF">2020-12-29T10:05:00Z</dcterms:modified>
</cp:coreProperties>
</file>